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455F0CEB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262844AE" w:rsidR="00A156C3" w:rsidRPr="00A156C3" w:rsidRDefault="00DE34B5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Working with fibreglass and resin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2D5C4826" w:rsidR="00A156C3" w:rsidRPr="00A156C3" w:rsidRDefault="00C20212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</w:t>
            </w:r>
            <w:r w:rsidR="006316DC">
              <w:rPr>
                <w:rFonts w:ascii="Verdana" w:eastAsia="Times New Roman" w:hAnsi="Verdana" w:cs="Times New Roman"/>
                <w:b/>
                <w:lang w:eastAsia="en-GB"/>
              </w:rPr>
              <w:t>0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>/0</w:t>
            </w:r>
            <w:r w:rsidR="006316DC">
              <w:rPr>
                <w:rFonts w:ascii="Verdana" w:eastAsia="Times New Roman" w:hAnsi="Verdana" w:cs="Times New Roman"/>
                <w:b/>
                <w:lang w:eastAsia="en-GB"/>
              </w:rPr>
              <w:t>8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>/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58787DCA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3" w14:textId="617FBE56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22BD50A9" w:rsidR="00A156C3" w:rsidRPr="00A156C3" w:rsidRDefault="00091540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Samantha Middleton</w:t>
            </w:r>
          </w:p>
        </w:tc>
      </w:tr>
      <w:tr w:rsidR="00EB5320" w:rsidRPr="00CE5B1E" w14:paraId="3C5F040B" w14:textId="77777777" w:rsidTr="000816AA">
        <w:trPr>
          <w:trHeight w:val="550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9D547DA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8" w14:textId="26367C2C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285FBFD7" w:rsidR="00EB5320" w:rsidRDefault="000816AA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Lucida Sans" w:eastAsia="Times New Roman" w:hAnsi="Lucida Sans" w:cs="Arial"/>
                <w:b/>
                <w:bCs/>
                <w:noProof/>
                <w:color w:val="FFFFFF" w:themeColor="background1"/>
                <w:sz w:val="40"/>
                <w:szCs w:val="20"/>
              </w:rPr>
              <w:drawing>
                <wp:inline distT="0" distB="0" distL="0" distR="0" wp14:anchorId="7C4F6A74" wp14:editId="0DB3CBB2">
                  <wp:extent cx="724610" cy="373168"/>
                  <wp:effectExtent l="0" t="0" r="0" b="8255"/>
                  <wp:docPr id="5" name="Picture 5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drawing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051" cy="375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81338"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7D872445" wp14:editId="4C168E4C">
                  <wp:simplePos x="0" y="0"/>
                  <wp:positionH relativeFrom="column">
                    <wp:posOffset>20320</wp:posOffset>
                  </wp:positionH>
                  <wp:positionV relativeFrom="paragraph">
                    <wp:posOffset>40005</wp:posOffset>
                  </wp:positionV>
                  <wp:extent cx="686435" cy="226695"/>
                  <wp:effectExtent l="0" t="0" r="0" b="190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ackgroundRemoval t="27869" b="80327" l="10000" r="90000">
                                        <a14:foregroundMark x1="18103" y1="68852" x2="18103" y2="68852"/>
                                        <a14:foregroundMark x1="18103" y1="60656" x2="18103" y2="60656"/>
                                        <a14:foregroundMark x1="18103" y1="54098" x2="18103" y2="54098"/>
                                        <a14:foregroundMark x1="17241" y1="50820" x2="17241" y2="50820"/>
                                        <a14:foregroundMark x1="16379" y1="42623" x2="16379" y2="42623"/>
                                        <a14:foregroundMark x1="16379" y1="49180" x2="16379" y2="49180"/>
                                        <a14:foregroundMark x1="15517" y1="42623" x2="15517" y2="42623"/>
                                        <a14:foregroundMark x1="18103" y1="54098" x2="18103" y2="54098"/>
                                        <a14:foregroundMark x1="20690" y1="52459" x2="20690" y2="52459"/>
                                        <a14:foregroundMark x1="22414" y1="47541" x2="22414" y2="47541"/>
                                        <a14:foregroundMark x1="22414" y1="39344" x2="22414" y2="39344"/>
                                        <a14:foregroundMark x1="24138" y1="54098" x2="24138" y2="54098"/>
                                        <a14:foregroundMark x1="24138" y1="54098" x2="24138" y2="54098"/>
                                        <a14:foregroundMark x1="25000" y1="65574" x2="25000" y2="65574"/>
                                        <a14:foregroundMark x1="25862" y1="67213" x2="25862" y2="67213"/>
                                        <a14:foregroundMark x1="25000" y1="62295" x2="25000" y2="62295"/>
                                        <a14:foregroundMark x1="24138" y1="57377" x2="24138" y2="57377"/>
                                        <a14:foregroundMark x1="24138" y1="55738" x2="24138" y2="55738"/>
                                        <a14:foregroundMark x1="24138" y1="54098" x2="24138" y2="54098"/>
                                        <a14:foregroundMark x1="24138" y1="54098" x2="24138" y2="54098"/>
                                        <a14:foregroundMark x1="24138" y1="54098" x2="24138" y2="54098"/>
                                        <a14:foregroundMark x1="25000" y1="59016" x2="25000" y2="59016"/>
                                        <a14:foregroundMark x1="25000" y1="60656" x2="25000" y2="60656"/>
                                        <a14:foregroundMark x1="25000" y1="62295" x2="25000" y2="62295"/>
                                        <a14:foregroundMark x1="24138" y1="57377" x2="24138" y2="57377"/>
                                        <a14:foregroundMark x1="24138" y1="52459" x2="24138" y2="52459"/>
                                        <a14:foregroundMark x1="23276" y1="45902" x2="23276" y2="45902"/>
                                        <a14:foregroundMark x1="23276" y1="42623" x2="23276" y2="42623"/>
                                        <a14:foregroundMark x1="23276" y1="39344" x2="23276" y2="39344"/>
                                        <a14:foregroundMark x1="23276" y1="40984" x2="23276" y2="40984"/>
                                        <a14:foregroundMark x1="18966" y1="60656" x2="18966" y2="60656"/>
                                        <a14:foregroundMark x1="18966" y1="67213" x2="18966" y2="67213"/>
                                        <a14:foregroundMark x1="18966" y1="67213" x2="18966" y2="67213"/>
                                        <a14:foregroundMark x1="19828" y1="68852" x2="19828" y2="68852"/>
                                        <a14:foregroundMark x1="37069" y1="68852" x2="37069" y2="68852"/>
                                        <a14:foregroundMark x1="34483" y1="68852" x2="34483" y2="68852"/>
                                        <a14:foregroundMark x1="34483" y1="68852" x2="34483" y2="68852"/>
                                        <a14:foregroundMark x1="34483" y1="68852" x2="34483" y2="68852"/>
                                        <a14:foregroundMark x1="34483" y1="67213" x2="34483" y2="67213"/>
                                        <a14:foregroundMark x1="32759" y1="72131" x2="32759" y2="72131"/>
                                        <a14:foregroundMark x1="32759" y1="67213" x2="32759" y2="67213"/>
                                        <a14:foregroundMark x1="31897" y1="60656" x2="31897" y2="60656"/>
                                        <a14:foregroundMark x1="31034" y1="57377" x2="31034" y2="57377"/>
                                        <a14:foregroundMark x1="31034" y1="59016" x2="31034" y2="59016"/>
                                        <a14:foregroundMark x1="31034" y1="59016" x2="30172" y2="49180"/>
                                        <a14:foregroundMark x1="30172" y1="47541" x2="30172" y2="47541"/>
                                        <a14:foregroundMark x1="29310" y1="42623" x2="29310" y2="42623"/>
                                        <a14:foregroundMark x1="29310" y1="44262" x2="29310" y2="44262"/>
                                        <a14:foregroundMark x1="28448" y1="40984" x2="28448" y2="40984"/>
                                        <a14:foregroundMark x1="28448" y1="40984" x2="28448" y2="40984"/>
                                        <a14:foregroundMark x1="42241" y1="62295" x2="42241" y2="62295"/>
                                        <a14:foregroundMark x1="42241" y1="63934" x2="42241" y2="63934"/>
                                        <a14:foregroundMark x1="42241" y1="63934" x2="42241" y2="63934"/>
                                        <a14:foregroundMark x1="42241" y1="65574" x2="42241" y2="65574"/>
                                        <a14:foregroundMark x1="43103" y1="67213" x2="43103" y2="67213"/>
                                        <a14:foregroundMark x1="43103" y1="68852" x2="43103" y2="68852"/>
                                        <a14:foregroundMark x1="43103" y1="68852" x2="43103" y2="68852"/>
                                        <a14:foregroundMark x1="38793" y1="44262" x2="38793" y2="44262"/>
                                        <a14:foregroundMark x1="47414" y1="54098" x2="47414" y2="54098"/>
                                        <a14:foregroundMark x1="45690" y1="60656" x2="45690" y2="60656"/>
                                        <a14:foregroundMark x1="58621" y1="54098" x2="58621" y2="54098"/>
                                        <a14:foregroundMark x1="55172" y1="60656" x2="55172" y2="60656"/>
                                        <a14:foregroundMark x1="55172" y1="60656" x2="55172" y2="60656"/>
                                        <a14:foregroundMark x1="55172" y1="60656" x2="55172" y2="60656"/>
                                        <a14:foregroundMark x1="57759" y1="65574" x2="57759" y2="65574"/>
                                        <a14:foregroundMark x1="59483" y1="62295" x2="59483" y2="62295"/>
                                        <a14:foregroundMark x1="59483" y1="57377" x2="59483" y2="57377"/>
                                        <a14:foregroundMark x1="59483" y1="54098" x2="59483" y2="54098"/>
                                        <a14:foregroundMark x1="64655" y1="60656" x2="64655" y2="60656"/>
                                        <a14:foregroundMark x1="65517" y1="67213" x2="65517" y2="67213"/>
                                        <a14:foregroundMark x1="68966" y1="67213" x2="68966" y2="67213"/>
                                        <a14:foregroundMark x1="66379" y1="68852" x2="66379" y2="68852"/>
                                        <a14:foregroundMark x1="70690" y1="47541" x2="70690" y2="47541"/>
                                        <a14:foregroundMark x1="70690" y1="42623" x2="70690" y2="42623"/>
                                        <a14:foregroundMark x1="70690" y1="39344" x2="70690" y2="39344"/>
                                        <a14:foregroundMark x1="71552" y1="37705" x2="71552" y2="37705"/>
                                        <a14:foregroundMark x1="74138" y1="65574" x2="74138" y2="65574"/>
                                        <a14:foregroundMark x1="78448" y1="60656" x2="78448" y2="60656"/>
                                        <a14:foregroundMark x1="81897" y1="63934" x2="81897" y2="63934"/>
                                        <a14:foregroundMark x1="83621" y1="63934" x2="83621" y2="63934"/>
                                        <a14:foregroundMark x1="83621" y1="63934" x2="83621" y2="63934"/>
                                        <a14:foregroundMark x1="83621" y1="63934" x2="83621" y2="63934"/>
                                        <a14:foregroundMark x1="77586" y1="52459" x2="77586" y2="52459"/>
                                        <a14:foregroundMark x1="77586" y1="44262" x2="77586" y2="44262"/>
                                        <a14:foregroundMark x1="77586" y1="42623" x2="77586" y2="42623"/>
                                        <a14:foregroundMark x1="77586" y1="37705" x2="77586" y2="37705"/>
                                        <a14:foregroundMark x1="77586" y1="37705" x2="77586" y2="37705"/>
                                        <a14:foregroundMark x1="76724" y1="39344" x2="76724" y2="39344"/>
                                        <a14:foregroundMark x1="77586" y1="49180" x2="77586" y2="49180"/>
                                        <a14:foregroundMark x1="71552" y1="39344" x2="71552" y2="39344"/>
                                        <a14:foregroundMark x1="50000" y1="45902" x2="50000" y2="45902"/>
                                        <a14:foregroundMark x1="50000" y1="45902" x2="49138" y2="40984"/>
                                        <a14:foregroundMark x1="57759" y1="44262" x2="57759" y2="44262"/>
                                        <a14:foregroundMark x1="57759" y1="40984" x2="57759" y2="40984"/>
                                        <a14:foregroundMark x1="57759" y1="39344" x2="57759" y2="39344"/>
                                        <a14:foregroundMark x1="57759" y1="45902" x2="57759" y2="45902"/>
                                        <a14:foregroundMark x1="58621" y1="54098" x2="58621" y2="54098"/>
                                        <a14:foregroundMark x1="59483" y1="55738" x2="59483" y2="55738"/>
                                        <a14:foregroundMark x1="61207" y1="65574" x2="61207" y2="65574"/>
                                        <a14:foregroundMark x1="62069" y1="65574" x2="62069" y2="65574"/>
                                        <a14:foregroundMark x1="29310" y1="44262" x2="29310" y2="44262"/>
                                        <a14:foregroundMark x1="29310" y1="44262" x2="30172" y2="49180"/>
                                        <a14:foregroundMark x1="30172" y1="52459" x2="30172" y2="52459"/>
                                        <a14:foregroundMark x1="30172" y1="57377" x2="30172" y2="57377"/>
                                        <a14:foregroundMark x1="31034" y1="55738" x2="31034" y2="55738"/>
                                        <a14:foregroundMark x1="18966" y1="72131" x2="18966" y2="72131"/>
                                        <a14:foregroundMark x1="18966" y1="72131" x2="18966" y2="72131"/>
                                        <a14:foregroundMark x1="50862" y1="62295" x2="50862" y2="62295"/>
                                        <a14:foregroundMark x1="50862" y1="62295" x2="50862" y2="62295"/>
                                        <a14:foregroundMark x1="50862" y1="57377" x2="50862" y2="57377"/>
                                        <a14:foregroundMark x1="50000" y1="52459" x2="50000" y2="52459"/>
                                        <a14:foregroundMark x1="49138" y1="45902" x2="49138" y2="45902"/>
                                        <a14:foregroundMark x1="48276" y1="44262" x2="48276" y2="44262"/>
                                        <a14:foregroundMark x1="48276" y1="44262" x2="48276" y2="44262"/>
                                        <a14:foregroundMark x1="58621" y1="52459" x2="58621" y2="52459"/>
                                        <a14:foregroundMark x1="57759" y1="49180" x2="57759" y2="49180"/>
                                        <a14:foregroundMark x1="57759" y1="49180" x2="57759" y2="49180"/>
                                        <a14:foregroundMark x1="57759" y1="47541" x2="57759" y2="47541"/>
                                        <a14:foregroundMark x1="57759" y1="47541" x2="57759" y2="47541"/>
                                        <a14:foregroundMark x1="58621" y1="49180" x2="58621" y2="49180"/>
                                        <a14:foregroundMark x1="65517" y1="68852" x2="65517" y2="68852"/>
                                        <a14:foregroundMark x1="65517" y1="68852" x2="65517" y2="68852"/>
                                        <a14:foregroundMark x1="65517" y1="68852" x2="65517" y2="68852"/>
                                        <a14:foregroundMark x1="66379" y1="67213" x2="66379" y2="67213"/>
                                        <a14:foregroundMark x1="67241" y1="67213" x2="67241" y2="67213"/>
                                        <a14:foregroundMark x1="68966" y1="67213" x2="68966" y2="67213"/>
                                        <a14:foregroundMark x1="69828" y1="65574" x2="69828" y2="65574"/>
                                        <a14:foregroundMark x1="70690" y1="63934" x2="70690" y2="63934"/>
                                        <a14:foregroundMark x1="40517" y1="67213" x2="40517" y2="67213"/>
                                      </a14:backgroundRemoval>
                                    </a14:imgEffect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500" t="29555" r="11937" b="22063"/>
                          <a:stretch/>
                        </pic:blipFill>
                        <pic:spPr bwMode="auto">
                          <a:xfrm>
                            <a:off x="0" y="0"/>
                            <a:ext cx="686435" cy="2266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5F040A" w14:textId="59FED335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 w:rsidP="00C27754">
      <w:pPr>
        <w:spacing w:after="0" w:line="240" w:lineRule="auto"/>
      </w:pPr>
    </w:p>
    <w:tbl>
      <w:tblPr>
        <w:tblStyle w:val="TableGrid"/>
        <w:tblW w:w="5021" w:type="pct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1668"/>
        <w:gridCol w:w="2296"/>
        <w:gridCol w:w="1842"/>
        <w:gridCol w:w="569"/>
        <w:gridCol w:w="423"/>
        <w:gridCol w:w="566"/>
        <w:gridCol w:w="3830"/>
        <w:gridCol w:w="566"/>
        <w:gridCol w:w="529"/>
        <w:gridCol w:w="464"/>
        <w:gridCol w:w="2701"/>
      </w:tblGrid>
      <w:tr w:rsidR="00C642F4" w14:paraId="3C5F040F" w14:textId="77777777" w:rsidTr="00906ED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4A1D52" w14:paraId="3C5F0413" w14:textId="77777777" w:rsidTr="004A1D52">
        <w:trPr>
          <w:tblHeader/>
        </w:trPr>
        <w:tc>
          <w:tcPr>
            <w:tcW w:w="1878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743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78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906EDA" w14:paraId="3C5F041F" w14:textId="77777777" w:rsidTr="004A1D52">
        <w:trPr>
          <w:tblHeader/>
        </w:trPr>
        <w:tc>
          <w:tcPr>
            <w:tcW w:w="54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743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596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504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239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504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874" w:type="pc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906EDA" w14:paraId="3C5F042B" w14:textId="77777777" w:rsidTr="004A1D52">
        <w:trPr>
          <w:cantSplit/>
          <w:trHeight w:val="1510"/>
          <w:tblHeader/>
        </w:trPr>
        <w:tc>
          <w:tcPr>
            <w:tcW w:w="540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743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596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84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37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83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239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83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71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0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874" w:type="pct"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4A1D52" w14:paraId="3C5F0437" w14:textId="77777777" w:rsidTr="004A1D52">
        <w:trPr>
          <w:cantSplit/>
          <w:trHeight w:val="1296"/>
        </w:trPr>
        <w:tc>
          <w:tcPr>
            <w:tcW w:w="540" w:type="pct"/>
            <w:shd w:val="clear" w:color="auto" w:fill="FFFFFF" w:themeFill="background1"/>
          </w:tcPr>
          <w:p w14:paraId="3C5F042C" w14:textId="64EF3D17" w:rsidR="00CE1AAA" w:rsidRDefault="00DE34B5">
            <w:r>
              <w:t>Glass fibre sheets</w:t>
            </w:r>
          </w:p>
        </w:tc>
        <w:tc>
          <w:tcPr>
            <w:tcW w:w="743" w:type="pct"/>
            <w:shd w:val="clear" w:color="auto" w:fill="FFFFFF" w:themeFill="background1"/>
          </w:tcPr>
          <w:p w14:paraId="4A70A8E7" w14:textId="77777777" w:rsidR="00CE1AAA" w:rsidRDefault="00DE34B5">
            <w:r>
              <w:t>Glass fibre splinters,</w:t>
            </w:r>
          </w:p>
          <w:p w14:paraId="3C5F042D" w14:textId="587425D8" w:rsidR="00DE34B5" w:rsidRDefault="00A2792C">
            <w:r>
              <w:t>Respiratory</w:t>
            </w:r>
            <w:r w:rsidR="00DE34B5">
              <w:t xml:space="preserve"> issues </w:t>
            </w:r>
            <w:r>
              <w:t>due to inhalation of</w:t>
            </w:r>
            <w:r w:rsidR="00DE34B5">
              <w:t xml:space="preserve"> small fibres</w:t>
            </w:r>
          </w:p>
        </w:tc>
        <w:tc>
          <w:tcPr>
            <w:tcW w:w="596" w:type="pct"/>
            <w:shd w:val="clear" w:color="auto" w:fill="FFFFFF" w:themeFill="background1"/>
          </w:tcPr>
          <w:p w14:paraId="3C5F042E" w14:textId="70AE1607" w:rsidR="00CE1AAA" w:rsidRDefault="00C20212">
            <w:r>
              <w:t>User</w:t>
            </w:r>
            <w:r w:rsidR="00DE34B5">
              <w:t>, People working nearby</w:t>
            </w:r>
          </w:p>
        </w:tc>
        <w:tc>
          <w:tcPr>
            <w:tcW w:w="184" w:type="pct"/>
            <w:shd w:val="clear" w:color="auto" w:fill="FFFFFF" w:themeFill="background1"/>
          </w:tcPr>
          <w:p w14:paraId="3C5F042F" w14:textId="608B339A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37" w:type="pct"/>
            <w:shd w:val="clear" w:color="auto" w:fill="FFFFFF" w:themeFill="background1"/>
          </w:tcPr>
          <w:p w14:paraId="3C5F0430" w14:textId="5747965A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31" w14:textId="2857F2B6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1239" w:type="pct"/>
            <w:shd w:val="clear" w:color="auto" w:fill="auto"/>
          </w:tcPr>
          <w:p w14:paraId="21A3A0E1" w14:textId="0EA0EADB" w:rsidR="00906EDA" w:rsidRPr="003C4E1C" w:rsidRDefault="00C20212">
            <w:pPr>
              <w:rPr>
                <w:rFonts w:ascii="Lucida Sans" w:hAnsi="Lucida Sans"/>
                <w:b/>
              </w:rPr>
            </w:pPr>
            <w:r w:rsidRPr="003C4E1C">
              <w:rPr>
                <w:rFonts w:ascii="Lucida Sans" w:hAnsi="Lucida Sans"/>
                <w:b/>
              </w:rPr>
              <w:t>Training provided to users prior to commen</w:t>
            </w:r>
            <w:r w:rsidR="00971802" w:rsidRPr="003C4E1C">
              <w:rPr>
                <w:rFonts w:ascii="Lucida Sans" w:hAnsi="Lucida Sans"/>
                <w:b/>
              </w:rPr>
              <w:t>c</w:t>
            </w:r>
            <w:r w:rsidRPr="003C4E1C">
              <w:rPr>
                <w:rFonts w:ascii="Lucida Sans" w:hAnsi="Lucida Sans"/>
                <w:b/>
              </w:rPr>
              <w:t>ing work.</w:t>
            </w:r>
          </w:p>
          <w:p w14:paraId="3C5F0432" w14:textId="1B9F4B6C" w:rsidR="00906EDA" w:rsidRPr="00957A37" w:rsidRDefault="00A2792C" w:rsidP="003C4E1C">
            <w:pPr>
              <w:spacing w:before="100" w:after="100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Gloves and dust masks to be worn when nearby/ in contact with sheets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33" w14:textId="5106E671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71" w:type="pct"/>
            <w:shd w:val="clear" w:color="auto" w:fill="FFFFFF" w:themeFill="background1"/>
          </w:tcPr>
          <w:p w14:paraId="3C5F0434" w14:textId="10C34AFB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0" w:type="pct"/>
            <w:shd w:val="clear" w:color="auto" w:fill="FFFFFF" w:themeFill="background1"/>
          </w:tcPr>
          <w:p w14:paraId="3C5F0435" w14:textId="2F202F10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874" w:type="pct"/>
            <w:shd w:val="clear" w:color="auto" w:fill="FFFFFF" w:themeFill="background1"/>
          </w:tcPr>
          <w:p w14:paraId="3C5F0436" w14:textId="77777777" w:rsidR="00CE1AAA" w:rsidRDefault="00CE1AAA"/>
        </w:tc>
      </w:tr>
      <w:tr w:rsidR="004A1D52" w14:paraId="3C5F0443" w14:textId="77777777" w:rsidTr="004A1D52">
        <w:trPr>
          <w:cantSplit/>
          <w:trHeight w:val="1296"/>
        </w:trPr>
        <w:tc>
          <w:tcPr>
            <w:tcW w:w="540" w:type="pct"/>
            <w:shd w:val="clear" w:color="auto" w:fill="FFFFFF" w:themeFill="background1"/>
          </w:tcPr>
          <w:p w14:paraId="3C5F0438" w14:textId="1EF2AED2" w:rsidR="00CE1AAA" w:rsidRDefault="003465B1">
            <w:r>
              <w:t>Epoxy</w:t>
            </w:r>
            <w:r w:rsidR="00BA1090">
              <w:t>/ Polyester</w:t>
            </w:r>
            <w:r>
              <w:t xml:space="preserve"> Resin</w:t>
            </w:r>
          </w:p>
        </w:tc>
        <w:tc>
          <w:tcPr>
            <w:tcW w:w="743" w:type="pct"/>
            <w:shd w:val="clear" w:color="auto" w:fill="FFFFFF" w:themeFill="background1"/>
          </w:tcPr>
          <w:p w14:paraId="42B518CE" w14:textId="77777777" w:rsidR="00CE1AAA" w:rsidRDefault="002F7347">
            <w:r>
              <w:t>Skin/ eye irritation</w:t>
            </w:r>
          </w:p>
          <w:p w14:paraId="731AE4B0" w14:textId="77777777" w:rsidR="00A2792C" w:rsidRDefault="00A2792C"/>
          <w:p w14:paraId="3C5F0439" w14:textId="6D4BAAF5" w:rsidR="00A2792C" w:rsidRDefault="00A2792C">
            <w:r>
              <w:t>Respiratory issues due to inhalation of vapour</w:t>
            </w:r>
          </w:p>
        </w:tc>
        <w:tc>
          <w:tcPr>
            <w:tcW w:w="596" w:type="pct"/>
            <w:shd w:val="clear" w:color="auto" w:fill="FFFFFF" w:themeFill="background1"/>
          </w:tcPr>
          <w:p w14:paraId="3C5F043A" w14:textId="7E92E308" w:rsidR="00CE1AAA" w:rsidRDefault="002F7347">
            <w:r>
              <w:t>User</w:t>
            </w:r>
          </w:p>
        </w:tc>
        <w:tc>
          <w:tcPr>
            <w:tcW w:w="184" w:type="pct"/>
            <w:shd w:val="clear" w:color="auto" w:fill="FFFFFF" w:themeFill="background1"/>
          </w:tcPr>
          <w:p w14:paraId="3C5F043B" w14:textId="00BA5547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37" w:type="pct"/>
            <w:shd w:val="clear" w:color="auto" w:fill="FFFFFF" w:themeFill="background1"/>
          </w:tcPr>
          <w:p w14:paraId="3C5F043C" w14:textId="07663DD1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3D" w14:textId="785E372B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239" w:type="pct"/>
            <w:shd w:val="clear" w:color="auto" w:fill="FFFFFF" w:themeFill="background1"/>
          </w:tcPr>
          <w:p w14:paraId="5BF32F71" w14:textId="295CC1B8" w:rsidR="006316DC" w:rsidRDefault="006316DC" w:rsidP="006316DC">
            <w:pPr>
              <w:rPr>
                <w:rFonts w:ascii="Lucida Sans" w:hAnsi="Lucida Sans"/>
                <w:b/>
              </w:rPr>
            </w:pPr>
            <w:r w:rsidRPr="003C4E1C">
              <w:rPr>
                <w:rFonts w:ascii="Lucida Sans" w:hAnsi="Lucida Sans"/>
                <w:b/>
              </w:rPr>
              <w:t>Training provided to users prior to commencing work.</w:t>
            </w:r>
          </w:p>
          <w:p w14:paraId="01BC4597" w14:textId="03793502" w:rsidR="00CE1AAA" w:rsidRDefault="002F7347" w:rsidP="00906EDA">
            <w:pPr>
              <w:spacing w:before="100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Goggles and gloves to be worn when working with resins</w:t>
            </w:r>
          </w:p>
          <w:p w14:paraId="3C5F043E" w14:textId="0D4FA4B3" w:rsidR="00A2792C" w:rsidRPr="00957A37" w:rsidRDefault="00A2792C" w:rsidP="00906EDA">
            <w:pPr>
              <w:spacing w:before="100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Should only be poured and mixed in well ventilated areas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3F" w14:textId="51775376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71" w:type="pct"/>
            <w:shd w:val="clear" w:color="auto" w:fill="FFFFFF" w:themeFill="background1"/>
          </w:tcPr>
          <w:p w14:paraId="3C5F0440" w14:textId="69C9A836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0" w:type="pct"/>
            <w:shd w:val="clear" w:color="auto" w:fill="FFFFFF" w:themeFill="background1"/>
          </w:tcPr>
          <w:p w14:paraId="3C5F0441" w14:textId="7847115B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874" w:type="pct"/>
            <w:shd w:val="clear" w:color="auto" w:fill="FFFFFF" w:themeFill="background1"/>
          </w:tcPr>
          <w:p w14:paraId="3C5F0442" w14:textId="77777777" w:rsidR="00CE1AAA" w:rsidRDefault="00CE1AAA"/>
        </w:tc>
      </w:tr>
      <w:tr w:rsidR="004A1D52" w14:paraId="3C5F044F" w14:textId="77777777" w:rsidTr="004A1D52">
        <w:trPr>
          <w:cantSplit/>
          <w:trHeight w:val="1296"/>
        </w:trPr>
        <w:tc>
          <w:tcPr>
            <w:tcW w:w="540" w:type="pct"/>
            <w:shd w:val="clear" w:color="auto" w:fill="FFFFFF" w:themeFill="background1"/>
          </w:tcPr>
          <w:p w14:paraId="3C5F0444" w14:textId="6186DE06" w:rsidR="00CE1AAA" w:rsidRDefault="002F7347">
            <w:r>
              <w:lastRenderedPageBreak/>
              <w:t>Resin Hardener</w:t>
            </w:r>
          </w:p>
        </w:tc>
        <w:tc>
          <w:tcPr>
            <w:tcW w:w="743" w:type="pct"/>
            <w:shd w:val="clear" w:color="auto" w:fill="FFFFFF" w:themeFill="background1"/>
          </w:tcPr>
          <w:p w14:paraId="4F6EAE13" w14:textId="77777777" w:rsidR="00CE1AAA" w:rsidRDefault="002F7347">
            <w:r>
              <w:t>Sever</w:t>
            </w:r>
            <w:r w:rsidR="00A2792C">
              <w:t>e burns to skin/ damage to eyes</w:t>
            </w:r>
          </w:p>
          <w:p w14:paraId="2C9F7BEF" w14:textId="0F5C493C" w:rsidR="00A2792C" w:rsidRDefault="00A2792C"/>
          <w:p w14:paraId="6272305A" w14:textId="08EBA568" w:rsidR="00A2792C" w:rsidRDefault="00A2792C">
            <w:r>
              <w:t>Respiratory issues due to inhalation of vapour</w:t>
            </w:r>
          </w:p>
          <w:p w14:paraId="638651B2" w14:textId="77777777" w:rsidR="00A2792C" w:rsidRDefault="00A2792C"/>
          <w:p w14:paraId="74A092F3" w14:textId="77777777" w:rsidR="00A2792C" w:rsidRDefault="00A2792C">
            <w:r>
              <w:t>Potential damage to unborn child</w:t>
            </w:r>
          </w:p>
          <w:p w14:paraId="5AC8A5BE" w14:textId="77777777" w:rsidR="00A2792C" w:rsidRDefault="00A2792C"/>
          <w:p w14:paraId="3C5F0445" w14:textId="09550C6C" w:rsidR="00A2792C" w:rsidRDefault="00A2792C"/>
        </w:tc>
        <w:tc>
          <w:tcPr>
            <w:tcW w:w="596" w:type="pct"/>
            <w:shd w:val="clear" w:color="auto" w:fill="FFFFFF" w:themeFill="background1"/>
          </w:tcPr>
          <w:p w14:paraId="3C5F0446" w14:textId="6A581EE6" w:rsidR="00CE1AAA" w:rsidRDefault="00104C14">
            <w:r>
              <w:t>User, People working near by (particularly pregnant women)</w:t>
            </w:r>
          </w:p>
        </w:tc>
        <w:tc>
          <w:tcPr>
            <w:tcW w:w="184" w:type="pct"/>
            <w:shd w:val="clear" w:color="auto" w:fill="FFFFFF" w:themeFill="background1"/>
          </w:tcPr>
          <w:p w14:paraId="3C5F0447" w14:textId="5971C5EB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37" w:type="pct"/>
            <w:shd w:val="clear" w:color="auto" w:fill="FFFFFF" w:themeFill="background1"/>
          </w:tcPr>
          <w:p w14:paraId="3C5F0448" w14:textId="7CC2BDEE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49" w14:textId="7276D2D1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1239" w:type="pct"/>
            <w:shd w:val="clear" w:color="auto" w:fill="FFFFFF" w:themeFill="background1"/>
          </w:tcPr>
          <w:p w14:paraId="21E9D93C" w14:textId="233F8DEB" w:rsidR="006316DC" w:rsidRDefault="006316DC" w:rsidP="006316DC">
            <w:pPr>
              <w:rPr>
                <w:rFonts w:ascii="Lucida Sans" w:hAnsi="Lucida Sans"/>
                <w:b/>
              </w:rPr>
            </w:pPr>
            <w:r w:rsidRPr="003C4E1C">
              <w:rPr>
                <w:rFonts w:ascii="Lucida Sans" w:hAnsi="Lucida Sans"/>
                <w:b/>
              </w:rPr>
              <w:t>Training provided to users prior to commencing work.</w:t>
            </w:r>
          </w:p>
          <w:p w14:paraId="434BFB86" w14:textId="66807BE5" w:rsidR="00CE1AAA" w:rsidRDefault="00A2792C" w:rsidP="001A2D12">
            <w:pPr>
              <w:spacing w:before="100" w:after="100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Gloves, masks, and goggles to be worn when pouring or mixing hardener</w:t>
            </w:r>
          </w:p>
          <w:p w14:paraId="6F1DA249" w14:textId="255DD507" w:rsidR="00A2792C" w:rsidRDefault="00A2792C" w:rsidP="001A2D12">
            <w:pPr>
              <w:spacing w:before="100" w:after="100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Should only be used in a well-ventilated area</w:t>
            </w:r>
          </w:p>
          <w:p w14:paraId="3C5F044A" w14:textId="76FB9CEE" w:rsidR="00A2792C" w:rsidRPr="00957A37" w:rsidRDefault="00A2792C" w:rsidP="001A2D12">
            <w:pPr>
              <w:spacing w:before="100" w:after="100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People suspected of being pregnant should not be nearby when hardener is being used.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4B" w14:textId="538281AD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71" w:type="pct"/>
            <w:shd w:val="clear" w:color="auto" w:fill="FFFFFF" w:themeFill="background1"/>
          </w:tcPr>
          <w:p w14:paraId="3C5F044C" w14:textId="50B5BD76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50" w:type="pct"/>
            <w:shd w:val="clear" w:color="auto" w:fill="FFFFFF" w:themeFill="background1"/>
          </w:tcPr>
          <w:p w14:paraId="3C5F044D" w14:textId="34C3A6C2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874" w:type="pct"/>
            <w:shd w:val="clear" w:color="auto" w:fill="FFFFFF" w:themeFill="background1"/>
          </w:tcPr>
          <w:p w14:paraId="3C5F044E" w14:textId="77777777" w:rsidR="00CE1AAA" w:rsidRDefault="00CE1AAA"/>
        </w:tc>
      </w:tr>
      <w:tr w:rsidR="004A1D52" w14:paraId="3C5F045B" w14:textId="77777777" w:rsidTr="00104C14">
        <w:trPr>
          <w:cantSplit/>
          <w:trHeight w:val="3261"/>
        </w:trPr>
        <w:tc>
          <w:tcPr>
            <w:tcW w:w="540" w:type="pct"/>
            <w:shd w:val="clear" w:color="auto" w:fill="FFFFFF" w:themeFill="background1"/>
          </w:tcPr>
          <w:p w14:paraId="3C5F0450" w14:textId="7DD421DB" w:rsidR="00CE1AAA" w:rsidRDefault="00104C14">
            <w:r>
              <w:t>Strongly Exothermic Resin-Hardener Mixture</w:t>
            </w:r>
          </w:p>
        </w:tc>
        <w:tc>
          <w:tcPr>
            <w:tcW w:w="743" w:type="pct"/>
            <w:shd w:val="clear" w:color="auto" w:fill="FFFFFF" w:themeFill="background1"/>
          </w:tcPr>
          <w:p w14:paraId="487310D2" w14:textId="77777777" w:rsidR="00CE1AAA" w:rsidRDefault="00104C14">
            <w:r>
              <w:t>Burns due to hot mixture</w:t>
            </w:r>
          </w:p>
          <w:p w14:paraId="5370BE4E" w14:textId="77777777" w:rsidR="00104C14" w:rsidRDefault="00104C14"/>
          <w:p w14:paraId="3C5F0451" w14:textId="03910A32" w:rsidR="00104C14" w:rsidRDefault="00104C14">
            <w:r>
              <w:t>Chemical skin damage if mixture is able to melt through its container</w:t>
            </w:r>
          </w:p>
        </w:tc>
        <w:tc>
          <w:tcPr>
            <w:tcW w:w="596" w:type="pct"/>
            <w:shd w:val="clear" w:color="auto" w:fill="FFFFFF" w:themeFill="background1"/>
          </w:tcPr>
          <w:p w14:paraId="3C5F0452" w14:textId="57DBA20C" w:rsidR="00CE1AAA" w:rsidRDefault="00104C14">
            <w:r>
              <w:t>User</w:t>
            </w:r>
          </w:p>
        </w:tc>
        <w:tc>
          <w:tcPr>
            <w:tcW w:w="184" w:type="pct"/>
            <w:shd w:val="clear" w:color="auto" w:fill="FFFFFF" w:themeFill="background1"/>
          </w:tcPr>
          <w:p w14:paraId="3C5F0453" w14:textId="50E13991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37" w:type="pct"/>
            <w:shd w:val="clear" w:color="auto" w:fill="FFFFFF" w:themeFill="background1"/>
          </w:tcPr>
          <w:p w14:paraId="3C5F0454" w14:textId="1BEA853B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55" w14:textId="73083AD1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6</w:t>
            </w:r>
          </w:p>
        </w:tc>
        <w:tc>
          <w:tcPr>
            <w:tcW w:w="1239" w:type="pct"/>
            <w:shd w:val="clear" w:color="auto" w:fill="FFFFFF" w:themeFill="background1"/>
          </w:tcPr>
          <w:p w14:paraId="12EF2608" w14:textId="7B92C4B7" w:rsidR="006316DC" w:rsidRDefault="006316DC" w:rsidP="006316DC">
            <w:pPr>
              <w:rPr>
                <w:rFonts w:ascii="Lucida Sans" w:hAnsi="Lucida Sans"/>
                <w:b/>
              </w:rPr>
            </w:pPr>
            <w:r w:rsidRPr="003C4E1C">
              <w:rPr>
                <w:rFonts w:ascii="Lucida Sans" w:hAnsi="Lucida Sans"/>
                <w:b/>
              </w:rPr>
              <w:t>Training provided to users prior to commencing work.</w:t>
            </w:r>
          </w:p>
          <w:p w14:paraId="363BC810" w14:textId="48918915" w:rsidR="00104C14" w:rsidRDefault="00104C14" w:rsidP="00C27754">
            <w:pPr>
              <w:spacing w:before="100" w:after="100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Resin and hardener should be mixed in quantities not exceeding 250g per container</w:t>
            </w:r>
          </w:p>
          <w:p w14:paraId="3C5F0456" w14:textId="499BC5F0" w:rsidR="00104C14" w:rsidRDefault="00104C14" w:rsidP="00C27754">
            <w:pPr>
              <w:spacing w:before="100" w:after="100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Container must be appropriately sized to contain the quantity and suitably resistant to high temperatures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57" w14:textId="1DC558D1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71" w:type="pct"/>
            <w:shd w:val="clear" w:color="auto" w:fill="FFFFFF" w:themeFill="background1"/>
          </w:tcPr>
          <w:p w14:paraId="3C5F0458" w14:textId="36ED0B30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50" w:type="pct"/>
            <w:shd w:val="clear" w:color="auto" w:fill="FFFFFF" w:themeFill="background1"/>
          </w:tcPr>
          <w:p w14:paraId="3C5F0459" w14:textId="3ED3124B" w:rsidR="00CE1AAA" w:rsidRPr="00957A37" w:rsidRDefault="00631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874" w:type="pct"/>
            <w:shd w:val="clear" w:color="auto" w:fill="FFFFFF" w:themeFill="background1"/>
          </w:tcPr>
          <w:p w14:paraId="3C5F045A" w14:textId="77777777" w:rsidR="00CE1AAA" w:rsidRDefault="00CE1AAA"/>
        </w:tc>
      </w:tr>
    </w:tbl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743"/>
        <w:gridCol w:w="566"/>
        <w:gridCol w:w="1197"/>
        <w:gridCol w:w="961"/>
        <w:gridCol w:w="1019"/>
        <w:gridCol w:w="4204"/>
        <w:gridCol w:w="2029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572EFB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6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97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16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2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572EFB">
        <w:trPr>
          <w:trHeight w:val="574"/>
        </w:trPr>
        <w:tc>
          <w:tcPr>
            <w:tcW w:w="218" w:type="pct"/>
          </w:tcPr>
          <w:p w14:paraId="3C5F048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8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3C5F048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3C5F049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572EFB">
        <w:trPr>
          <w:trHeight w:val="574"/>
        </w:trPr>
        <w:tc>
          <w:tcPr>
            <w:tcW w:w="218" w:type="pct"/>
          </w:tcPr>
          <w:p w14:paraId="3C5F049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9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3C5F049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3C5F049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1" w14:textId="77777777" w:rsidTr="00572EFB">
        <w:trPr>
          <w:trHeight w:val="574"/>
        </w:trPr>
        <w:tc>
          <w:tcPr>
            <w:tcW w:w="218" w:type="pct"/>
          </w:tcPr>
          <w:p w14:paraId="3C5F049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9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3C5F049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3C5F049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8" w14:textId="77777777" w:rsidTr="00572EFB">
        <w:trPr>
          <w:trHeight w:val="574"/>
        </w:trPr>
        <w:tc>
          <w:tcPr>
            <w:tcW w:w="218" w:type="pct"/>
          </w:tcPr>
          <w:p w14:paraId="3C5F04A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3C5F04A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3C5F04A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F" w14:textId="77777777" w:rsidTr="00572EFB">
        <w:trPr>
          <w:trHeight w:val="574"/>
        </w:trPr>
        <w:tc>
          <w:tcPr>
            <w:tcW w:w="218" w:type="pct"/>
          </w:tcPr>
          <w:p w14:paraId="3C5F04A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3C5F04A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3C5F04A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6" w14:textId="77777777" w:rsidTr="00572EFB">
        <w:trPr>
          <w:trHeight w:val="574"/>
        </w:trPr>
        <w:tc>
          <w:tcPr>
            <w:tcW w:w="218" w:type="pct"/>
          </w:tcPr>
          <w:p w14:paraId="3C5F04B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3C5F04B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3C5F04B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E" w14:textId="77777777" w:rsidTr="00572EFB">
        <w:trPr>
          <w:trHeight w:val="574"/>
        </w:trPr>
        <w:tc>
          <w:tcPr>
            <w:tcW w:w="218" w:type="pct"/>
          </w:tcPr>
          <w:p w14:paraId="3C5F04B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3C5F04B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3C5F04B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00572EFB">
        <w:trPr>
          <w:cantSplit/>
        </w:trPr>
        <w:tc>
          <w:tcPr>
            <w:tcW w:w="2696" w:type="pct"/>
            <w:gridSpan w:val="5"/>
            <w:tcBorders>
              <w:bottom w:val="nil"/>
            </w:tcBorders>
          </w:tcPr>
          <w:p w14:paraId="3C5F04BF" w14:textId="0B48342B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6F6EE1FE" w:rsidR="00C642F4" w:rsidRPr="00957A37" w:rsidRDefault="0028157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7696" behindDoc="0" locked="0" layoutInCell="1" allowOverlap="1" wp14:anchorId="0BE0C11E" wp14:editId="62B5F5D2">
                      <wp:simplePos x="0" y="0"/>
                      <wp:positionH relativeFrom="column">
                        <wp:posOffset>3628485</wp:posOffset>
                      </wp:positionH>
                      <wp:positionV relativeFrom="paragraph">
                        <wp:posOffset>141365</wp:posOffset>
                      </wp:positionV>
                      <wp:extent cx="6480" cy="5760"/>
                      <wp:effectExtent l="38100" t="19050" r="50800" b="51435"/>
                      <wp:wrapNone/>
                      <wp:docPr id="22" name="Ink 2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480" cy="5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116398E7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22" o:spid="_x0000_s1026" type="#_x0000_t75" style="position:absolute;margin-left:285.2pt;margin-top:10.65pt;width:1.45pt;height:1.4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">
                      <v:imagedata r:id="rId15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6672" behindDoc="0" locked="0" layoutInCell="1" allowOverlap="1" wp14:anchorId="6C548080" wp14:editId="2AAD4909">
                      <wp:simplePos x="0" y="0"/>
                      <wp:positionH relativeFrom="column">
                        <wp:posOffset>3337965</wp:posOffset>
                      </wp:positionH>
                      <wp:positionV relativeFrom="paragraph">
                        <wp:posOffset>47405</wp:posOffset>
                      </wp:positionV>
                      <wp:extent cx="203760" cy="130680"/>
                      <wp:effectExtent l="38100" t="38100" r="44450" b="41275"/>
                      <wp:wrapNone/>
                      <wp:docPr id="21" name="Ink 2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03760" cy="130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951C6BA" id="Ink 21" o:spid="_x0000_s1026" type="#_x0000_t75" style="position:absolute;margin-left:262.35pt;margin-top:3.25pt;width:17.05pt;height:11.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">
                      <v:imagedata r:id="rId17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5648" behindDoc="0" locked="0" layoutInCell="1" allowOverlap="1" wp14:anchorId="456B4384" wp14:editId="48E695B0">
                      <wp:simplePos x="0" y="0"/>
                      <wp:positionH relativeFrom="column">
                        <wp:posOffset>3276765</wp:posOffset>
                      </wp:positionH>
                      <wp:positionV relativeFrom="paragraph">
                        <wp:posOffset>38405</wp:posOffset>
                      </wp:positionV>
                      <wp:extent cx="61560" cy="45000"/>
                      <wp:effectExtent l="38100" t="38100" r="53340" b="50800"/>
                      <wp:wrapNone/>
                      <wp:docPr id="20" name="Ink 2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1560" cy="45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67128F3" id="Ink 20" o:spid="_x0000_s1026" type="#_x0000_t75" style="position:absolute;margin-left:257.5pt;margin-top:2.5pt;width:5.85pt;height:4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">
                      <v:imagedata r:id="rId19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4624" behindDoc="0" locked="0" layoutInCell="1" allowOverlap="1" wp14:anchorId="52A7A8A1" wp14:editId="30F53372">
                      <wp:simplePos x="0" y="0"/>
                      <wp:positionH relativeFrom="column">
                        <wp:posOffset>3265965</wp:posOffset>
                      </wp:positionH>
                      <wp:positionV relativeFrom="paragraph">
                        <wp:posOffset>-69955</wp:posOffset>
                      </wp:positionV>
                      <wp:extent cx="43920" cy="225720"/>
                      <wp:effectExtent l="38100" t="38100" r="51435" b="41275"/>
                      <wp:wrapNone/>
                      <wp:docPr id="19" name="Ink 1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3920" cy="225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7D7005E" id="Ink 19" o:spid="_x0000_s1026" type="#_x0000_t75" style="position:absolute;margin-left:256.65pt;margin-top:-6pt;width:4.4pt;height:18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">
                      <v:imagedata r:id="rId21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3600" behindDoc="0" locked="0" layoutInCell="1" allowOverlap="1" wp14:anchorId="624C2F67" wp14:editId="62013A32">
                      <wp:simplePos x="0" y="0"/>
                      <wp:positionH relativeFrom="column">
                        <wp:posOffset>3008565</wp:posOffset>
                      </wp:positionH>
                      <wp:positionV relativeFrom="paragraph">
                        <wp:posOffset>-89755</wp:posOffset>
                      </wp:positionV>
                      <wp:extent cx="259920" cy="270360"/>
                      <wp:effectExtent l="38100" t="38100" r="26035" b="34925"/>
                      <wp:wrapNone/>
                      <wp:docPr id="18" name="Ink 1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9920" cy="270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FE91A43" id="Ink 18" o:spid="_x0000_s1026" type="#_x0000_t75" style="position:absolute;margin-left:236.4pt;margin-top:-7.55pt;width:21.45pt;height:22.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">
                      <v:imagedata r:id="rId23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2576" behindDoc="0" locked="0" layoutInCell="1" allowOverlap="1" wp14:anchorId="04F0F798" wp14:editId="7BD359A9">
                      <wp:simplePos x="0" y="0"/>
                      <wp:positionH relativeFrom="column">
                        <wp:posOffset>2954925</wp:posOffset>
                      </wp:positionH>
                      <wp:positionV relativeFrom="paragraph">
                        <wp:posOffset>-54835</wp:posOffset>
                      </wp:positionV>
                      <wp:extent cx="33120" cy="224280"/>
                      <wp:effectExtent l="38100" t="38100" r="43180" b="42545"/>
                      <wp:wrapNone/>
                      <wp:docPr id="17" name="Ink 1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3120" cy="224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52BE497" id="Ink 17" o:spid="_x0000_s1026" type="#_x0000_t75" style="position:absolute;margin-left:232.15pt;margin-top:-4.8pt;width:3.55pt;height:18.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">
                      <v:imagedata r:id="rId25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1552" behindDoc="0" locked="0" layoutInCell="1" allowOverlap="1" wp14:anchorId="5FF3DEB6" wp14:editId="27411F34">
                      <wp:simplePos x="0" y="0"/>
                      <wp:positionH relativeFrom="column">
                        <wp:posOffset>2916045</wp:posOffset>
                      </wp:positionH>
                      <wp:positionV relativeFrom="paragraph">
                        <wp:posOffset>245</wp:posOffset>
                      </wp:positionV>
                      <wp:extent cx="3240" cy="54720"/>
                      <wp:effectExtent l="38100" t="38100" r="34925" b="40640"/>
                      <wp:wrapNone/>
                      <wp:docPr id="16" name="Ink 1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240" cy="54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3E6E35E" id="Ink 16" o:spid="_x0000_s1026" type="#_x0000_t75" style="position:absolute;margin-left:229.1pt;margin-top:-.5pt;width:1.2pt;height:5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">
                      <v:imagedata r:id="rId27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0528" behindDoc="0" locked="0" layoutInCell="1" allowOverlap="1" wp14:anchorId="67CD900B" wp14:editId="1FEFB652">
                      <wp:simplePos x="0" y="0"/>
                      <wp:positionH relativeFrom="column">
                        <wp:posOffset>2872485</wp:posOffset>
                      </wp:positionH>
                      <wp:positionV relativeFrom="paragraph">
                        <wp:posOffset>105005</wp:posOffset>
                      </wp:positionV>
                      <wp:extent cx="21960" cy="59040"/>
                      <wp:effectExtent l="38100" t="38100" r="35560" b="36830"/>
                      <wp:wrapNone/>
                      <wp:docPr id="15" name="Ink 1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1960" cy="59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2AD4A78" id="Ink 15" o:spid="_x0000_s1026" type="#_x0000_t75" style="position:absolute;margin-left:225.7pt;margin-top:7.75pt;width:2.75pt;height:5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">
                      <v:imagedata r:id="rId29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4423D5B6" wp14:editId="07CEFE37">
                      <wp:simplePos x="0" y="0"/>
                      <wp:positionH relativeFrom="column">
                        <wp:posOffset>2659725</wp:posOffset>
                      </wp:positionH>
                      <wp:positionV relativeFrom="paragraph">
                        <wp:posOffset>-76435</wp:posOffset>
                      </wp:positionV>
                      <wp:extent cx="177840" cy="272880"/>
                      <wp:effectExtent l="19050" t="19050" r="50800" b="51435"/>
                      <wp:wrapNone/>
                      <wp:docPr id="14" name="Ink 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77840" cy="272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DD23047" id="Ink 14" o:spid="_x0000_s1026" type="#_x0000_t75" style="position:absolute;margin-left:208.95pt;margin-top:-6.5pt;width:14.95pt;height:22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">
                      <v:imagedata r:id="rId31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8480" behindDoc="0" locked="0" layoutInCell="1" allowOverlap="1" wp14:anchorId="45F5329B" wp14:editId="74C82318">
                      <wp:simplePos x="0" y="0"/>
                      <wp:positionH relativeFrom="column">
                        <wp:posOffset>2491965</wp:posOffset>
                      </wp:positionH>
                      <wp:positionV relativeFrom="paragraph">
                        <wp:posOffset>112925</wp:posOffset>
                      </wp:positionV>
                      <wp:extent cx="135720" cy="108000"/>
                      <wp:effectExtent l="38100" t="38100" r="17145" b="44450"/>
                      <wp:wrapNone/>
                      <wp:docPr id="13" name="Ink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5720" cy="108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8C163FB" id="Ink 13" o:spid="_x0000_s1026" type="#_x0000_t75" style="position:absolute;margin-left:195.7pt;margin-top:8.4pt;width:11.7pt;height:9.4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">
                      <v:imagedata r:id="rId33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7456" behindDoc="0" locked="0" layoutInCell="1" allowOverlap="1" wp14:anchorId="2EF2D50E" wp14:editId="0CA2C802">
                      <wp:simplePos x="0" y="0"/>
                      <wp:positionH relativeFrom="column">
                        <wp:posOffset>2416365</wp:posOffset>
                      </wp:positionH>
                      <wp:positionV relativeFrom="paragraph">
                        <wp:posOffset>17885</wp:posOffset>
                      </wp:positionV>
                      <wp:extent cx="86760" cy="149400"/>
                      <wp:effectExtent l="38100" t="19050" r="46990" b="41275"/>
                      <wp:wrapNone/>
                      <wp:docPr id="12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6760" cy="149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1DF6C86" id="Ink 12" o:spid="_x0000_s1026" type="#_x0000_t75" style="position:absolute;margin-left:189.75pt;margin-top:.9pt;width:7.85pt;height:12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">
                      <v:imagedata r:id="rId35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6432" behindDoc="0" locked="0" layoutInCell="1" allowOverlap="1" wp14:anchorId="4B0D1EA5" wp14:editId="0DD4C28E">
                      <wp:simplePos x="0" y="0"/>
                      <wp:positionH relativeFrom="column">
                        <wp:posOffset>2304405</wp:posOffset>
                      </wp:positionH>
                      <wp:positionV relativeFrom="paragraph">
                        <wp:posOffset>-82915</wp:posOffset>
                      </wp:positionV>
                      <wp:extent cx="245880" cy="268560"/>
                      <wp:effectExtent l="38100" t="38100" r="20955" b="36830"/>
                      <wp:wrapNone/>
                      <wp:docPr id="9" name="Ink 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45880" cy="268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ED7CBD8" id="Ink 9" o:spid="_x0000_s1026" type="#_x0000_t75" style="position:absolute;margin-left:180.95pt;margin-top:-7.05pt;width:20.3pt;height:22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">
                      <v:imagedata r:id="rId37" o:title=""/>
                    </v:shape>
                  </w:pict>
                </mc:Fallback>
              </mc:AlternateContent>
            </w:r>
          </w:p>
        </w:tc>
        <w:tc>
          <w:tcPr>
            <w:tcW w:w="2304" w:type="pct"/>
            <w:gridSpan w:val="3"/>
            <w:tcBorders>
              <w:bottom w:val="nil"/>
            </w:tcBorders>
          </w:tcPr>
          <w:p w14:paraId="3C5F04C1" w14:textId="27775C17" w:rsidR="00C642F4" w:rsidRPr="00957A37" w:rsidRDefault="000816A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anchor distT="0" distB="0" distL="114300" distR="114300" simplePos="0" relativeHeight="251682816" behindDoc="0" locked="0" layoutInCell="1" allowOverlap="1" wp14:anchorId="7225D6CB" wp14:editId="643A0828">
                  <wp:simplePos x="0" y="0"/>
                  <wp:positionH relativeFrom="column">
                    <wp:posOffset>3218815</wp:posOffset>
                  </wp:positionH>
                  <wp:positionV relativeFrom="paragraph">
                    <wp:posOffset>0</wp:posOffset>
                  </wp:positionV>
                  <wp:extent cx="641350" cy="330200"/>
                  <wp:effectExtent l="0" t="0" r="6350" b="0"/>
                  <wp:wrapSquare wrapText="bothSides"/>
                  <wp:docPr id="6" name="Picture 6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drawing&#10;&#10;Description automatically generated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350" cy="33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81338">
              <w:rPr>
                <w:noProof/>
              </w:rPr>
              <w:drawing>
                <wp:anchor distT="0" distB="0" distL="114300" distR="114300" simplePos="0" relativeHeight="251681792" behindDoc="0" locked="0" layoutInCell="1" allowOverlap="1" wp14:anchorId="2D032A6D" wp14:editId="4C0ED10A">
                  <wp:simplePos x="0" y="0"/>
                  <wp:positionH relativeFrom="column">
                    <wp:posOffset>2430780</wp:posOffset>
                  </wp:positionH>
                  <wp:positionV relativeFrom="paragraph">
                    <wp:posOffset>9525</wp:posOffset>
                  </wp:positionV>
                  <wp:extent cx="686435" cy="226695"/>
                  <wp:effectExtent l="0" t="0" r="0" b="190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ackgroundRemoval t="27869" b="80327" l="10000" r="90000">
                                        <a14:foregroundMark x1="18103" y1="68852" x2="18103" y2="68852"/>
                                        <a14:foregroundMark x1="18103" y1="60656" x2="18103" y2="60656"/>
                                        <a14:foregroundMark x1="18103" y1="54098" x2="18103" y2="54098"/>
                                        <a14:foregroundMark x1="17241" y1="50820" x2="17241" y2="50820"/>
                                        <a14:foregroundMark x1="16379" y1="42623" x2="16379" y2="42623"/>
                                        <a14:foregroundMark x1="16379" y1="49180" x2="16379" y2="49180"/>
                                        <a14:foregroundMark x1="15517" y1="42623" x2="15517" y2="42623"/>
                                        <a14:foregroundMark x1="18103" y1="54098" x2="18103" y2="54098"/>
                                        <a14:foregroundMark x1="20690" y1="52459" x2="20690" y2="52459"/>
                                        <a14:foregroundMark x1="22414" y1="47541" x2="22414" y2="47541"/>
                                        <a14:foregroundMark x1="22414" y1="39344" x2="22414" y2="39344"/>
                                        <a14:foregroundMark x1="24138" y1="54098" x2="24138" y2="54098"/>
                                        <a14:foregroundMark x1="24138" y1="54098" x2="24138" y2="54098"/>
                                        <a14:foregroundMark x1="25000" y1="65574" x2="25000" y2="65574"/>
                                        <a14:foregroundMark x1="25862" y1="67213" x2="25862" y2="67213"/>
                                        <a14:foregroundMark x1="25000" y1="62295" x2="25000" y2="62295"/>
                                        <a14:foregroundMark x1="24138" y1="57377" x2="24138" y2="57377"/>
                                        <a14:foregroundMark x1="24138" y1="55738" x2="24138" y2="55738"/>
                                        <a14:foregroundMark x1="24138" y1="54098" x2="24138" y2="54098"/>
                                        <a14:foregroundMark x1="24138" y1="54098" x2="24138" y2="54098"/>
                                        <a14:foregroundMark x1="24138" y1="54098" x2="24138" y2="54098"/>
                                        <a14:foregroundMark x1="25000" y1="59016" x2="25000" y2="59016"/>
                                        <a14:foregroundMark x1="25000" y1="60656" x2="25000" y2="60656"/>
                                        <a14:foregroundMark x1="25000" y1="62295" x2="25000" y2="62295"/>
                                        <a14:foregroundMark x1="24138" y1="57377" x2="24138" y2="57377"/>
                                        <a14:foregroundMark x1="24138" y1="52459" x2="24138" y2="52459"/>
                                        <a14:foregroundMark x1="23276" y1="45902" x2="23276" y2="45902"/>
                                        <a14:foregroundMark x1="23276" y1="42623" x2="23276" y2="42623"/>
                                        <a14:foregroundMark x1="23276" y1="39344" x2="23276" y2="39344"/>
                                        <a14:foregroundMark x1="23276" y1="40984" x2="23276" y2="40984"/>
                                        <a14:foregroundMark x1="18966" y1="60656" x2="18966" y2="60656"/>
                                        <a14:foregroundMark x1="18966" y1="67213" x2="18966" y2="67213"/>
                                        <a14:foregroundMark x1="18966" y1="67213" x2="18966" y2="67213"/>
                                        <a14:foregroundMark x1="19828" y1="68852" x2="19828" y2="68852"/>
                                        <a14:foregroundMark x1="37069" y1="68852" x2="37069" y2="68852"/>
                                        <a14:foregroundMark x1="34483" y1="68852" x2="34483" y2="68852"/>
                                        <a14:foregroundMark x1="34483" y1="68852" x2="34483" y2="68852"/>
                                        <a14:foregroundMark x1="34483" y1="68852" x2="34483" y2="68852"/>
                                        <a14:foregroundMark x1="34483" y1="67213" x2="34483" y2="67213"/>
                                        <a14:foregroundMark x1="32759" y1="72131" x2="32759" y2="72131"/>
                                        <a14:foregroundMark x1="32759" y1="67213" x2="32759" y2="67213"/>
                                        <a14:foregroundMark x1="31897" y1="60656" x2="31897" y2="60656"/>
                                        <a14:foregroundMark x1="31034" y1="57377" x2="31034" y2="57377"/>
                                        <a14:foregroundMark x1="31034" y1="59016" x2="31034" y2="59016"/>
                                        <a14:foregroundMark x1="31034" y1="59016" x2="30172" y2="49180"/>
                                        <a14:foregroundMark x1="30172" y1="47541" x2="30172" y2="47541"/>
                                        <a14:foregroundMark x1="29310" y1="42623" x2="29310" y2="42623"/>
                                        <a14:foregroundMark x1="29310" y1="44262" x2="29310" y2="44262"/>
                                        <a14:foregroundMark x1="28448" y1="40984" x2="28448" y2="40984"/>
                                        <a14:foregroundMark x1="28448" y1="40984" x2="28448" y2="40984"/>
                                        <a14:foregroundMark x1="42241" y1="62295" x2="42241" y2="62295"/>
                                        <a14:foregroundMark x1="42241" y1="63934" x2="42241" y2="63934"/>
                                        <a14:foregroundMark x1="42241" y1="63934" x2="42241" y2="63934"/>
                                        <a14:foregroundMark x1="42241" y1="65574" x2="42241" y2="65574"/>
                                        <a14:foregroundMark x1="43103" y1="67213" x2="43103" y2="67213"/>
                                        <a14:foregroundMark x1="43103" y1="68852" x2="43103" y2="68852"/>
                                        <a14:foregroundMark x1="43103" y1="68852" x2="43103" y2="68852"/>
                                        <a14:foregroundMark x1="38793" y1="44262" x2="38793" y2="44262"/>
                                        <a14:foregroundMark x1="47414" y1="54098" x2="47414" y2="54098"/>
                                        <a14:foregroundMark x1="45690" y1="60656" x2="45690" y2="60656"/>
                                        <a14:foregroundMark x1="58621" y1="54098" x2="58621" y2="54098"/>
                                        <a14:foregroundMark x1="55172" y1="60656" x2="55172" y2="60656"/>
                                        <a14:foregroundMark x1="55172" y1="60656" x2="55172" y2="60656"/>
                                        <a14:foregroundMark x1="55172" y1="60656" x2="55172" y2="60656"/>
                                        <a14:foregroundMark x1="57759" y1="65574" x2="57759" y2="65574"/>
                                        <a14:foregroundMark x1="59483" y1="62295" x2="59483" y2="62295"/>
                                        <a14:foregroundMark x1="59483" y1="57377" x2="59483" y2="57377"/>
                                        <a14:foregroundMark x1="59483" y1="54098" x2="59483" y2="54098"/>
                                        <a14:foregroundMark x1="64655" y1="60656" x2="64655" y2="60656"/>
                                        <a14:foregroundMark x1="65517" y1="67213" x2="65517" y2="67213"/>
                                        <a14:foregroundMark x1="68966" y1="67213" x2="68966" y2="67213"/>
                                        <a14:foregroundMark x1="66379" y1="68852" x2="66379" y2="68852"/>
                                        <a14:foregroundMark x1="70690" y1="47541" x2="70690" y2="47541"/>
                                        <a14:foregroundMark x1="70690" y1="42623" x2="70690" y2="42623"/>
                                        <a14:foregroundMark x1="70690" y1="39344" x2="70690" y2="39344"/>
                                        <a14:foregroundMark x1="71552" y1="37705" x2="71552" y2="37705"/>
                                        <a14:foregroundMark x1="74138" y1="65574" x2="74138" y2="65574"/>
                                        <a14:foregroundMark x1="78448" y1="60656" x2="78448" y2="60656"/>
                                        <a14:foregroundMark x1="81897" y1="63934" x2="81897" y2="63934"/>
                                        <a14:foregroundMark x1="83621" y1="63934" x2="83621" y2="63934"/>
                                        <a14:foregroundMark x1="83621" y1="63934" x2="83621" y2="63934"/>
                                        <a14:foregroundMark x1="83621" y1="63934" x2="83621" y2="63934"/>
                                        <a14:foregroundMark x1="77586" y1="52459" x2="77586" y2="52459"/>
                                        <a14:foregroundMark x1="77586" y1="44262" x2="77586" y2="44262"/>
                                        <a14:foregroundMark x1="77586" y1="42623" x2="77586" y2="42623"/>
                                        <a14:foregroundMark x1="77586" y1="37705" x2="77586" y2="37705"/>
                                        <a14:foregroundMark x1="77586" y1="37705" x2="77586" y2="37705"/>
                                        <a14:foregroundMark x1="76724" y1="39344" x2="76724" y2="39344"/>
                                        <a14:foregroundMark x1="77586" y1="49180" x2="77586" y2="49180"/>
                                        <a14:foregroundMark x1="71552" y1="39344" x2="71552" y2="39344"/>
                                        <a14:foregroundMark x1="50000" y1="45902" x2="50000" y2="45902"/>
                                        <a14:foregroundMark x1="50000" y1="45902" x2="49138" y2="40984"/>
                                        <a14:foregroundMark x1="57759" y1="44262" x2="57759" y2="44262"/>
                                        <a14:foregroundMark x1="57759" y1="40984" x2="57759" y2="40984"/>
                                        <a14:foregroundMark x1="57759" y1="39344" x2="57759" y2="39344"/>
                                        <a14:foregroundMark x1="57759" y1="45902" x2="57759" y2="45902"/>
                                        <a14:foregroundMark x1="58621" y1="54098" x2="58621" y2="54098"/>
                                        <a14:foregroundMark x1="59483" y1="55738" x2="59483" y2="55738"/>
                                        <a14:foregroundMark x1="61207" y1="65574" x2="61207" y2="65574"/>
                                        <a14:foregroundMark x1="62069" y1="65574" x2="62069" y2="65574"/>
                                        <a14:foregroundMark x1="29310" y1="44262" x2="29310" y2="44262"/>
                                        <a14:foregroundMark x1="29310" y1="44262" x2="30172" y2="49180"/>
                                        <a14:foregroundMark x1="30172" y1="52459" x2="30172" y2="52459"/>
                                        <a14:foregroundMark x1="30172" y1="57377" x2="30172" y2="57377"/>
                                        <a14:foregroundMark x1="31034" y1="55738" x2="31034" y2="55738"/>
                                        <a14:foregroundMark x1="18966" y1="72131" x2="18966" y2="72131"/>
                                        <a14:foregroundMark x1="18966" y1="72131" x2="18966" y2="72131"/>
                                        <a14:foregroundMark x1="50862" y1="62295" x2="50862" y2="62295"/>
                                        <a14:foregroundMark x1="50862" y1="62295" x2="50862" y2="62295"/>
                                        <a14:foregroundMark x1="50862" y1="57377" x2="50862" y2="57377"/>
                                        <a14:foregroundMark x1="50000" y1="52459" x2="50000" y2="52459"/>
                                        <a14:foregroundMark x1="49138" y1="45902" x2="49138" y2="45902"/>
                                        <a14:foregroundMark x1="48276" y1="44262" x2="48276" y2="44262"/>
                                        <a14:foregroundMark x1="48276" y1="44262" x2="48276" y2="44262"/>
                                        <a14:foregroundMark x1="58621" y1="52459" x2="58621" y2="52459"/>
                                        <a14:foregroundMark x1="57759" y1="49180" x2="57759" y2="49180"/>
                                        <a14:foregroundMark x1="57759" y1="49180" x2="57759" y2="49180"/>
                                        <a14:foregroundMark x1="57759" y1="47541" x2="57759" y2="47541"/>
                                        <a14:foregroundMark x1="57759" y1="47541" x2="57759" y2="47541"/>
                                        <a14:foregroundMark x1="58621" y1="49180" x2="58621" y2="49180"/>
                                        <a14:foregroundMark x1="65517" y1="68852" x2="65517" y2="68852"/>
                                        <a14:foregroundMark x1="65517" y1="68852" x2="65517" y2="68852"/>
                                        <a14:foregroundMark x1="65517" y1="68852" x2="65517" y2="68852"/>
                                        <a14:foregroundMark x1="66379" y1="67213" x2="66379" y2="67213"/>
                                        <a14:foregroundMark x1="67241" y1="67213" x2="67241" y2="67213"/>
                                        <a14:foregroundMark x1="68966" y1="67213" x2="68966" y2="67213"/>
                                        <a14:foregroundMark x1="69828" y1="65574" x2="69828" y2="65574"/>
                                        <a14:foregroundMark x1="70690" y1="63934" x2="70690" y2="63934"/>
                                        <a14:foregroundMark x1="40517" y1="67213" x2="40517" y2="67213"/>
                                      </a14:backgroundRemoval>
                                    </a14:imgEffect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500" t="29555" r="11937" b="22063"/>
                          <a:stretch/>
                        </pic:blipFill>
                        <pic:spPr bwMode="auto">
                          <a:xfrm>
                            <a:off x="0" y="0"/>
                            <a:ext cx="686435" cy="2266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642F4"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D8133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</w:p>
        </w:tc>
      </w:tr>
      <w:tr w:rsidR="00281570" w:rsidRPr="00957A37" w14:paraId="3C5F04C7" w14:textId="77777777" w:rsidTr="00281570">
        <w:trPr>
          <w:cantSplit/>
          <w:trHeight w:val="606"/>
        </w:trPr>
        <w:tc>
          <w:tcPr>
            <w:tcW w:w="1979" w:type="pct"/>
            <w:gridSpan w:val="3"/>
            <w:tcBorders>
              <w:top w:val="nil"/>
              <w:right w:val="single" w:sz="4" w:space="0" w:color="FFFFFF" w:themeColor="background1"/>
            </w:tcBorders>
            <w:shd w:val="clear" w:color="auto" w:fill="FFFFFF" w:themeFill="background1"/>
          </w:tcPr>
          <w:p w14:paraId="5BCD6284" w14:textId="2BD71989" w:rsidR="00281570" w:rsidRPr="00957A37" w:rsidRDefault="0028157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amantha Middleton </w:t>
            </w:r>
          </w:p>
        </w:tc>
        <w:tc>
          <w:tcPr>
            <w:tcW w:w="717" w:type="pct"/>
            <w:gridSpan w:val="2"/>
            <w:tcBorders>
              <w:top w:val="nil"/>
              <w:left w:val="single" w:sz="4" w:space="0" w:color="FFFFFF" w:themeColor="background1"/>
            </w:tcBorders>
          </w:tcPr>
          <w:p w14:paraId="3C5F04C4" w14:textId="51165F50" w:rsidR="00281570" w:rsidRPr="00957A37" w:rsidRDefault="0028157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Date: 04.09.2020</w:t>
            </w:r>
          </w:p>
        </w:tc>
        <w:tc>
          <w:tcPr>
            <w:tcW w:w="1729" w:type="pct"/>
            <w:gridSpan w:val="2"/>
            <w:tcBorders>
              <w:top w:val="nil"/>
              <w:right w:val="nil"/>
            </w:tcBorders>
          </w:tcPr>
          <w:p w14:paraId="3C5F04C5" w14:textId="5B6494DB" w:rsidR="00281570" w:rsidRPr="00957A37" w:rsidRDefault="0028157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D8133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Hannah Liddell</w:t>
            </w:r>
            <w:r w:rsidR="000816AA">
              <w:rPr>
                <w:rFonts w:ascii="Lucida Sans" w:eastAsia="Times New Roman" w:hAnsi="Lucida Sans" w:cs="Arial"/>
                <w:color w:val="000000"/>
                <w:szCs w:val="20"/>
              </w:rPr>
              <w:br/>
            </w:r>
            <w:r w:rsidR="000816AA" w:rsidRPr="000816AA">
              <w:rPr>
                <w:rFonts w:ascii="Lucida Sans" w:eastAsia="Times New Roman" w:hAnsi="Lucida Sans" w:cs="Arial"/>
                <w:color w:val="000000"/>
                <w:szCs w:val="20"/>
              </w:rPr>
              <w:t>Maria Stagno Navarra</w:t>
            </w:r>
          </w:p>
        </w:tc>
        <w:tc>
          <w:tcPr>
            <w:tcW w:w="575" w:type="pct"/>
            <w:tcBorders>
              <w:top w:val="nil"/>
              <w:left w:val="nil"/>
            </w:tcBorders>
          </w:tcPr>
          <w:p w14:paraId="3C5F04C6" w14:textId="0190105D" w:rsidR="00281570" w:rsidRPr="00957A37" w:rsidRDefault="0028157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D81338">
              <w:rPr>
                <w:rFonts w:ascii="Lucida Sans" w:eastAsia="Times New Roman" w:hAnsi="Lucida Sans" w:cs="Arial"/>
                <w:color w:val="000000"/>
                <w:szCs w:val="20"/>
              </w:rPr>
              <w:t>:04.09.2020</w:t>
            </w:r>
          </w:p>
        </w:tc>
      </w:tr>
    </w:tbl>
    <w:p w14:paraId="3C5F04C8" w14:textId="38EA6F81" w:rsidR="00C642F4" w:rsidRDefault="00C642F4"/>
    <w:p w14:paraId="3C5F04C9" w14:textId="77777777" w:rsidR="00C642F4" w:rsidRDefault="00C642F4"/>
    <w:p w14:paraId="3C5F04CA" w14:textId="60F21F9E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5ECE3295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39" r:lo="rId40" r:qs="rId41" r:cs="rId42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44"/>
      <w:footerReference w:type="default" r:id="rId45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339636" w14:textId="77777777" w:rsidR="002E00EF" w:rsidRDefault="002E00EF" w:rsidP="00AC47B4">
      <w:pPr>
        <w:spacing w:after="0" w:line="240" w:lineRule="auto"/>
      </w:pPr>
      <w:r>
        <w:separator/>
      </w:r>
    </w:p>
  </w:endnote>
  <w:endnote w:type="continuationSeparator" w:id="0">
    <w:p w14:paraId="2A72BFF8" w14:textId="77777777" w:rsidR="002E00EF" w:rsidRDefault="002E00EF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719EC2" w14:textId="77777777" w:rsidR="002E00EF" w:rsidRDefault="002E00EF" w:rsidP="00AC47B4">
      <w:pPr>
        <w:spacing w:after="0" w:line="240" w:lineRule="auto"/>
      </w:pPr>
      <w:r>
        <w:separator/>
      </w:r>
    </w:p>
  </w:footnote>
  <w:footnote w:type="continuationSeparator" w:id="0">
    <w:p w14:paraId="7F884C08" w14:textId="77777777" w:rsidR="002E00EF" w:rsidRDefault="002E00EF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NDAzNbCwNLU0NjNR0lEKTi0uzszPAykwrAUA3guBTSwAAAA="/>
  </w:docVars>
  <w:rsids>
    <w:rsidRoot w:val="005C214B"/>
    <w:rsid w:val="000005DD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16AA"/>
    <w:rsid w:val="00082AB9"/>
    <w:rsid w:val="0008455A"/>
    <w:rsid w:val="00085806"/>
    <w:rsid w:val="00085B98"/>
    <w:rsid w:val="00091540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4C14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2D12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1570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00EF"/>
    <w:rsid w:val="002E38DC"/>
    <w:rsid w:val="002E64AC"/>
    <w:rsid w:val="002F3BF7"/>
    <w:rsid w:val="002F5C84"/>
    <w:rsid w:val="002F68E1"/>
    <w:rsid w:val="002F7347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5B1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92347"/>
    <w:rsid w:val="003A1818"/>
    <w:rsid w:val="003B4F4C"/>
    <w:rsid w:val="003B62E8"/>
    <w:rsid w:val="003C4E1C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1D52"/>
    <w:rsid w:val="004A24A5"/>
    <w:rsid w:val="004A2529"/>
    <w:rsid w:val="004A34B0"/>
    <w:rsid w:val="004A4639"/>
    <w:rsid w:val="004B03B9"/>
    <w:rsid w:val="004B204F"/>
    <w:rsid w:val="004B4D54"/>
    <w:rsid w:val="004C1D8F"/>
    <w:rsid w:val="004C2A99"/>
    <w:rsid w:val="004C559E"/>
    <w:rsid w:val="004C5714"/>
    <w:rsid w:val="004D1253"/>
    <w:rsid w:val="004D2010"/>
    <w:rsid w:val="004D442C"/>
    <w:rsid w:val="004D4EBB"/>
    <w:rsid w:val="004E0B6F"/>
    <w:rsid w:val="004E59E3"/>
    <w:rsid w:val="004E7DF2"/>
    <w:rsid w:val="004E7F41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2EFB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1070"/>
    <w:rsid w:val="0061204B"/>
    <w:rsid w:val="00615672"/>
    <w:rsid w:val="0061632C"/>
    <w:rsid w:val="00616963"/>
    <w:rsid w:val="00621340"/>
    <w:rsid w:val="00626B76"/>
    <w:rsid w:val="006316DC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6F781A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72056"/>
    <w:rsid w:val="00880842"/>
    <w:rsid w:val="00885FF1"/>
    <w:rsid w:val="00891247"/>
    <w:rsid w:val="0089263B"/>
    <w:rsid w:val="00897CBF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06EDA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71802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2792C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288E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1090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0030"/>
    <w:rsid w:val="00C13974"/>
    <w:rsid w:val="00C139F9"/>
    <w:rsid w:val="00C1481E"/>
    <w:rsid w:val="00C16BCB"/>
    <w:rsid w:val="00C20212"/>
    <w:rsid w:val="00C27754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566BF"/>
    <w:rsid w:val="00D667A6"/>
    <w:rsid w:val="00D71B15"/>
    <w:rsid w:val="00D77BD4"/>
    <w:rsid w:val="00D77D5E"/>
    <w:rsid w:val="00D81338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D6B0D"/>
    <w:rsid w:val="00DE0D1D"/>
    <w:rsid w:val="00DE0EEF"/>
    <w:rsid w:val="00DE3192"/>
    <w:rsid w:val="00DE34B5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0F4F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B7450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1.wdp"/><Relationship Id="rId18" Type="http://schemas.openxmlformats.org/officeDocument/2006/relationships/customXml" Target="ink/ink3.xml"/><Relationship Id="rId26" Type="http://schemas.openxmlformats.org/officeDocument/2006/relationships/customXml" Target="ink/ink7.xml"/><Relationship Id="rId39" Type="http://schemas.openxmlformats.org/officeDocument/2006/relationships/diagramData" Target="diagrams/data1.xml"/><Relationship Id="rId21" Type="http://schemas.openxmlformats.org/officeDocument/2006/relationships/image" Target="media/image4.emf"/><Relationship Id="rId34" Type="http://schemas.openxmlformats.org/officeDocument/2006/relationships/customXml" Target="ink/ink11.xml"/><Relationship Id="rId42" Type="http://schemas.openxmlformats.org/officeDocument/2006/relationships/diagramColors" Target="diagrams/colors1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customXml" Target="ink/ink2.xml"/><Relationship Id="rId29" Type="http://schemas.openxmlformats.org/officeDocument/2006/relationships/image" Target="media/image8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customXml" Target="ink/ink6.xml"/><Relationship Id="rId32" Type="http://schemas.openxmlformats.org/officeDocument/2006/relationships/customXml" Target="ink/ink10.xml"/><Relationship Id="rId37" Type="http://schemas.openxmlformats.org/officeDocument/2006/relationships/image" Target="media/image12.emf"/><Relationship Id="rId40" Type="http://schemas.openxmlformats.org/officeDocument/2006/relationships/diagramLayout" Target="diagrams/layout1.xml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1.emf"/><Relationship Id="rId23" Type="http://schemas.openxmlformats.org/officeDocument/2006/relationships/image" Target="media/image5.emf"/><Relationship Id="rId28" Type="http://schemas.openxmlformats.org/officeDocument/2006/relationships/customXml" Target="ink/ink8.xml"/><Relationship Id="rId36" Type="http://schemas.openxmlformats.org/officeDocument/2006/relationships/customXml" Target="ink/ink12.xml"/><Relationship Id="rId10" Type="http://schemas.openxmlformats.org/officeDocument/2006/relationships/endnotes" Target="endnotes.xml"/><Relationship Id="rId19" Type="http://schemas.openxmlformats.org/officeDocument/2006/relationships/image" Target="media/image3.emf"/><Relationship Id="rId31" Type="http://schemas.openxmlformats.org/officeDocument/2006/relationships/image" Target="media/image9.emf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ink/ink1.xml"/><Relationship Id="rId22" Type="http://schemas.openxmlformats.org/officeDocument/2006/relationships/customXml" Target="ink/ink5.xml"/><Relationship Id="rId27" Type="http://schemas.openxmlformats.org/officeDocument/2006/relationships/image" Target="media/image7.emf"/><Relationship Id="rId30" Type="http://schemas.openxmlformats.org/officeDocument/2006/relationships/customXml" Target="ink/ink9.xml"/><Relationship Id="rId35" Type="http://schemas.openxmlformats.org/officeDocument/2006/relationships/image" Target="media/image11.emf"/><Relationship Id="rId43" Type="http://schemas.microsoft.com/office/2007/relationships/diagramDrawing" Target="diagrams/drawing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2.emf"/><Relationship Id="rId25" Type="http://schemas.openxmlformats.org/officeDocument/2006/relationships/image" Target="media/image6.emf"/><Relationship Id="rId33" Type="http://schemas.openxmlformats.org/officeDocument/2006/relationships/image" Target="media/image10.emf"/><Relationship Id="rId38" Type="http://schemas.openxmlformats.org/officeDocument/2006/relationships/image" Target="media/image3.jpeg"/><Relationship Id="rId46" Type="http://schemas.openxmlformats.org/officeDocument/2006/relationships/fontTable" Target="fontTable.xml"/><Relationship Id="rId20" Type="http://schemas.openxmlformats.org/officeDocument/2006/relationships/customXml" Target="ink/ink4.xml"/><Relationship Id="rId41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4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51.289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0 15 1008 0,'3'0'403'16,"7"-9"-211"-16,-7 7-195 0,-2 0-62 15,-1 0-72-15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47.088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265 56 555 0,'0'-5'205'0,"-1"-2"-139"16,-1-3 2-16,-1 1 19 31,-2 3-9-31,2-1-19 0,-1 2 3 0,3 1-13 16,1 1 1-16,0 3-14 15,0 0-17-15,0 0 5 16,-1 1 0-16,-1 0-2 15,0 8 4-15,-5 18-8 16,-5 27-7-16,6-16-1 16,3-2 1-16,3-1 2 15,0 1 3-15,1-10 4 0,7-6 1 16,-4-8 3-16,0-8-3 16,7-10-9-16,-5 0-5 15,7-13-5-15,1 6-1 16,1-7 3-16,3-1 0 0,-1 3-2 31,2-6 1-31,-4 5-2 16,-4 4 3-16,-6 6 1 15,-3 5-4-15,-2-1-3 16,0 0-3-16,-2-4-1 16,-5-2 6-16,-6-1 2 15,-2 0 5-15,-7 3 3 16,-2 1-4-16,-6 8 0 0,-3 2-3 0,2 6-3 15,0 0 2-15,2 2 0 16,1 0 3-16,-1 0-11 16,0 1-10-16,3-7-36 15,-1 2-36-15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46.171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0 134 560 0,'29'-59'194'0,"-32"60"-171"15,2 0 4-15,-2-1 13 16,2 0 2-16,0 0 4 15,0 0 5-15,0 1 7 16,1 0 8-16,0 0-6 16,0 0 0-16,0 0-12 31,0 5-13-31,1 0-7 16,0 2-11-16,7 24-7 0,-7-27-3 15,-1-2 1-15,1 1 0 16,-1-3 2-16,0 0 0 15,-1 0-1-15,0 0 1 16,-1 0-5-16,1 0-2 16,0 8 0-16,1 4-3 0,1 31 2 15,0-25 2-15,-1 1 0 16,0 3-1-16,-2-1-3 16,1 0 1-16,0-1-1 15,0-1 0-15,-2-4 5 16,0-4-1-16,3-5 4 15,2-3 1-15,-1-2-1 0,-1 4 0 0,0-6-3 16,-1 1-3-16,-1 0 1 16,2-1-2-16,-1 0 6 31,0 0 7-31,1 0 6 16,0 0 5-16,0 0 0 15,0 0-2-15,0 0-4 16,0 0-1-16,4-5-4 0,0-2 1 15,0-5 0-15,31-26-3 0,-24 22 4 16,-1-2-6-16,1-3 5 16,2-3 2-16,0 0-4 15,1 0 2-15,-2-2-7 16,0 2-2-16,-1-2-3 16,1 4-6-16,-1 0-5 15,0-1-10-15,-1 5-20 16,1 0-10-16,-2 6-42 15,0 7-39-1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37.955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665 106 1032 0,'3'-3'354'0,"4"-5"-314"16,-2-1-23-16,-3 1 3 16,-2-2 4-16,-3-2-8 15,-7 2 1-15,-5-1-1 16,-5-1-2-16,-7 2-1 16,-4 0-2-16,-6 9 1 15,-4 1 1-15,-6 9-1 16,-4 4 0-16,-3 8-6 15,-1 4-2-15,4 3-1 16,6 0 0-16,10-4 1 16,5 0-2-16,15-2-1 15,3-5-1-15,7-3 11 16,5-8 13-16,7 2 4 16,5 4 1-16,12 4-9 0,9 3-14 15,14 3-3-15,8-6 0 16,8 1-3-16,-5 3 3 0,-9-2 3 31,-8 7-1-31,-6-1 5 16,-2-4-6-16,-6-2-4 15,-2-1 0-15,-8-1-7 16,-2 5 4-16,-10 4 0 16,-3 0-3-16,-6 3-4 15,-7-1-5-15,-3 0-3 16,-5 0 1-16,-6-5 4 15,-1-1 4-15,-9-7 3 0,-2-8 2 16,-6-6 4-16,-2-7 4 16,-9-4 4-16,-2 1 5 0,4 2-1 15,0 2-6-15,14-4-1 16,5-1-2-16,8 2 1 16,3 4 3-16,4 4-2 15,5-2-3-15,6 2 1 16,0-3-3-16,4 1-1 15,1 3 1-15,-1 1-2 0,3 0 2 0,0 0 2 16,0-1 2-16,0 0-1 16,0 0 0-16,-1 1-3 15,1 0 0-15,0 0 0 16,0 0 2-16,0 0 3 16,0 0 4-16,0 1 14 31,0-1 10-31,0 0 7 15,0 0 2-15,0 0-4 0,0-1-7 16,0 0 12-16,4-1-3 16,10-7 4-16,27-19 4 15,-21 8-16-15,6-3-6 16,5-6-8-16,5-6-3 0,9-4-9 16,1-6 2-16,6-16-5 15,-3-6-14-15,-6-4 7 16,-7 3-12-16,-10 18 12 15,-6 9 0-15,-9 15 5 16,-3 9-1-16,-4 9-1 16,-2 3-3-16,-2 2-14 15,0 2-8-15,-1 1-14 16,0 0-4-16,0 0 13 16,-1 0 7-16,1 0 18 15,0 0 5-15,-4 9 0 16,-19 35 1-16,17-17-5 15,4 12 4-15,1 13 1 16,2 9 0-16,0 6 6 16,4-4-3-16,4-6-3 0,0-3-1 0,2-7 1 15,-1-6 0-15,-6-9 11 16,2-6 5-16,-1-14-8 31,-3-3 0-31,0-10-14 16,-1-2 7-16,0 1-9 15,0 1 0-15,0 1-18 16,0 0-22-16,0 0-38 16,0-1-24-16,0 0-47 15,0 0-30-1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51.142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140 232 818 0,'6'-11'298'16,"3"-7"-239"-16,-9-4-32 15,-2-3-1-15,-9 1-12 16,0 0 5-16,-1 5-17 16,-1 4 2-16,2 8-2 15,-1 6 1-15,-3 5 5 16,0 6 5-16,-3 9 11 15,3 1-4-15,3 6 14 16,4-1-3-16,9 0 3 16,7 1 7-16,6-1-4 0,1 0 4 15,6-2-1-15,-1-4 2 16,2-5-4-16,0-7-9 0,-3-10-5 16,1-7-9-16,-1-9-3 15,-1-5-2-15,-3-6-6 16,0 0 6-16,-2 1-8 15,-2 1 1-15,3 3-3 16,-2-1 0-16,0 4-4 31,1-1 6-31,-2 3 0 16,1 4-2-16,2 4 2 16,-4 3-2-16,1 5 0 0,-1 0 0 15,-2 4-2-15,0 5-3 16,0 0 1-16,2 7 0 15,2 6 1-15,2 1 2 0,-4 12-4 16,3 1 3-16,-4 0 5 16,1 0-5-16,0-2 7 15,-2-4-1-15,0-5-2 16,-4-1 4-16,0-6-2 16,3-2-7-16,-1 1-8 15,6-3-14-15,5 1-52 16,-2 8-26-1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50.557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170 124 766 0,'-4'-9'284'0,"-7"-16"-223"15,-6 4-5-15,-1 0-15 16,-1-4-7-16,-3 14-13 15,-1 0-13-15,3 13-22 16,0 13-24-16,4 4-106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50.388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121 11 1016 0,'-1'-3'346'0,"-2"-4"-336"31,0 7-9-31,-6 9-2 16,0 6-2-16,-2 14 7 15,0 2 4-15,-1 12 12 16,-1 4 5-16,1 10 8 16,-1 2 0-16,4 0-2 0,1-4-4 15,5-9-5-15,1-4-8 16,0-9-4-16,2-3-2 0,0-8-12 16,2-1-9-16,3-7-32 15,0-3-20-15,5-9-81 1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50.103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227 629 1077 0,'0'-6'348'0,"-2"-8"-358"0,1-6-3 0,-8 0 13 15,2-1 1-15,-4 2-1 31,-3 4-3-31,-1 2-10 16,-2 3 3-16,-4 8-2 16,-3 2 0-16,-1 8 6 15,1 3-9-15,1 8 1 16,5 2 0-16,6 4 6 0,7 3 4 0,7 0 4 16,8-1 14-16,6-1 6 15,-1-4 14-15,6-2 8 16,-1-5-5-16,3-7 1 15,0-5-5-15,1-7-6 16,-2-9-2-16,-2-16-3 16,-2-2 0-16,-1-8-1 15,-3 0 0-15,-5 2-6 16,-3-3-4-16,-3 1-8 16,-1-2-2-16,-2-1 1 15,0 1-2-15,-4-3-1 16,1-2-1-16,-1 5-5 15,-3-1 0-15,0 11-15 16,1 7-3-16,4 10-4 16,2 2 2-16,0 4 14 15,3 4 2-15,1 2-1 16,4 1-8-16,3 0-1 16,2-1-1-16,1 1 10 15,4-1 3-15,2-3 5 16,0-4 4-16,4-2 0 0,-1 0 5 15,-2 1-1-15,-1 1 5 0,-8 3 6 16,0 0-1-16,-3 1 2 16,-4 2-4-16,-3 0-7 15,1 1-4-15,-4 2-5 16,-1 1 0-16,1 0 3 31,-7 17 3-31,-25 52 7 16,15-20 1-16,1 12 3 15,1 5-3-15,3 6-2 16,2-3-1-16,5-4 1 0,6-8 3 16,4-15 14-16,3-5 2 15,5-11 0-15,-2-3-2 16,2-10-13-16,5 0-1 0,4-14-9 16,1-5-2-16,1-10-11 0,-2-6-5 15,-6-6-5-15,0-4-4 16,-2-4-1-16,-3 0-4 15,0-1 4-15,-1 2 1 0,-4 12 15 16,1 6 6-16,-5 11 1 31,-1 5-1-31,-3 6-2 16,-1 6 0-16,1 7 6 16,-1 5 8-16,3 5 5 15,-2 2 3-15,5-2 4 16,1 2 0-16,4-3 3 15,4 1-3-15,0-3-3 16,3-5-3-16,-1-7-9 0,0-4-4 0,2-10-17 16,-1 1-10-16,2-3-24 15,-3-6-14-15,-1-4-50 16,3-11-201-1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49.063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86 523 1078 0,'4'-4'345'0,"-3"-10"-356"16,0-3-4-16,-5-8 0 16,-4 0 9-16,-3 4-15 15,-1 1 0 1,2 12 6-16,1 4-2 16,0 8 17-16,1 6-1 15,0 11 11-15,0 4 4 16,5 5 7-16,2 0 4 0,3-3 8 15,4-1 6-15,-2-3 5 16,5-4 7-16,-4-3-4 16,2-10-1-16,-3-6-11 15,-1-7-4-15,3-16-12 16,-1 1 0-16,2-17 1 16,1-2-6-16,-4-13 5 15,-4-4-5-15,1-5-8 0,-2-2-8 16,-1 4-26-16,2 7-12 15,-4 14-24-15,2 6-4 0,0 12-21 16,-1 0-12-16,1 5-102 16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48.623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5 151 928 0,'2'-23'366'15,"1"-19"-228"-15,-5 10-106 16,1 2-18-16,0 16-39 16,-2 5-30-16,0 8-304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48.475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0 0 640 0,'5'12'287'16,"5"10"-147"0,0 3-54-16,-1 0-20 15,-3 1-38-15,2-4-24 16,0-5-25-16,-4-3-32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0931" units="cm"/>
          <inkml:channel name="Y" type="integer" max="17399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.03235" units="1/cm"/>
          <inkml:channelProperty channel="Y" name="resolution" value="999.9425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0-09-04T10:06:48.355"/>
    </inkml:context>
    <inkml:brush xml:id="br0">
      <inkml:brushProperty name="width" value="0.035" units="cm"/>
      <inkml:brushProperty name="height" value="0.035" units="cm"/>
      <inkml:brushProperty name="fitToCurve" value="1"/>
    </inkml:brush>
  </inkml:definitions>
  <inkml:trace contextRef="#ctx0" brushRef="#br0">0 627 604 0,'71'81'252'0,"-68"-62"-84"16,0-8-136-16,-5 1 11 0,2-7 10 15,1-2-3-15,-1-3 11 16,0 0-3-16,0 0 4 16,3-14-2-16,13-52-5 15,-4 21-1-15,-1-4-11 16,-1-3-4-16,-3-3-17 15,-4-4-3-15,-1-9 1 16,-1-3-3-16,-1-2 0 0,-1 7-7 16,-6 14-6-16,5 10 1 15,-2 19-10-15,-1 7 3 0,3 9-7 16,0 7 2-16,-1 14 8 16,0 10 9-16,-1 18 15 15,-1 11 5-15,5 8-2 31,3 5-1-31,11-6-6 16,5-6-9-16,6-10 10 16,1-12-11-16,0-11 0 15,2-5 7-15,0-17-18 16,0-6-1-16,0-12-4 0,-3-7-9 16,-5-12 6-16,0-7-11 15,-7-13-14-15,-1-3 3 0,-1-1-14 16,-5 9 13-16,-4 16 15 15,2 10 3-15,-3 14 14 16,-1 6 1-16,0 10 7 31,-2 6 8-31,1 17 12 16,1 10-4-16,-1 23 14 0,-2 10-13 16,2 9-7-16,0-3 10 0,3-9-25 15,3-9 12-15,-1-15-7 16,1-7-8-16,-1-12 8 15,-1-3-9-15,3-6-24 16,-3-3-18-16,0-2-30 16,3-6-13-16,-2-4-9 15,2-3 1-15,-3-9-16 16,0 0-5-16,0-8-245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150F3E-E2BF-4CFB-96E7-74E723ABC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Sam Middleton</cp:lastModifiedBy>
  <cp:revision>3</cp:revision>
  <cp:lastPrinted>2016-04-18T12:10:00Z</cp:lastPrinted>
  <dcterms:created xsi:type="dcterms:W3CDTF">2020-09-06T18:13:00Z</dcterms:created>
  <dcterms:modified xsi:type="dcterms:W3CDTF">2020-09-06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04225F8D8614FA0BDD83EBBA0E8E7</vt:lpwstr>
  </property>
</Properties>
</file>